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226"/>
        <w:gridCol w:w="2039"/>
        <w:gridCol w:w="5338"/>
      </w:tblGrid>
      <w:tr w:rsidR="00A24D9A" w:rsidRPr="005E4B77" w14:paraId="5E313933" w14:textId="77777777" w:rsidTr="000E27F0">
        <w:trPr>
          <w:trHeight w:val="343"/>
        </w:trPr>
        <w:tc>
          <w:tcPr>
            <w:tcW w:w="14035" w:type="dxa"/>
            <w:gridSpan w:val="4"/>
          </w:tcPr>
          <w:p w14:paraId="0AFE7092" w14:textId="01A15BCF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bookmarkStart w:id="0" w:name="_GoBack"/>
            <w:bookmarkEnd w:id="0"/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5F7740">
              <w:rPr>
                <w:b/>
                <w:bCs/>
                <w:sz w:val="32"/>
                <w:szCs w:val="32"/>
                <w:lang w:val="ru-RU"/>
              </w:rPr>
              <w:t>5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A82CBF">
              <w:rPr>
                <w:b/>
                <w:bCs/>
                <w:sz w:val="32"/>
                <w:szCs w:val="32"/>
                <w:lang w:val="mk-MK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510C5706" w14:textId="77777777" w:rsidTr="002C6A54">
        <w:trPr>
          <w:trHeight w:val="438"/>
        </w:trPr>
        <w:tc>
          <w:tcPr>
            <w:tcW w:w="14035" w:type="dxa"/>
            <w:gridSpan w:val="4"/>
          </w:tcPr>
          <w:p w14:paraId="216C4128" w14:textId="77777777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5E4B77" w14:paraId="67E088D8" w14:textId="77777777" w:rsidTr="005F7740">
        <w:trPr>
          <w:trHeight w:val="343"/>
        </w:trPr>
        <w:tc>
          <w:tcPr>
            <w:tcW w:w="6658" w:type="dxa"/>
            <w:gridSpan w:val="2"/>
          </w:tcPr>
          <w:p w14:paraId="6173638F" w14:textId="77777777" w:rsidR="00D27D65" w:rsidRPr="005F7740" w:rsidRDefault="00D27D65" w:rsidP="00BC4E4D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5F7740">
              <w:rPr>
                <w:rFonts w:cstheme="minorHAnsi"/>
                <w:b/>
                <w:bCs/>
                <w:lang w:val="mk-MK"/>
              </w:rPr>
              <w:t xml:space="preserve">Проф. д-р </w:t>
            </w:r>
            <w:r w:rsidR="005F7740" w:rsidRPr="005F7740">
              <w:rPr>
                <w:rFonts w:cstheme="minorHAnsi"/>
                <w:b/>
                <w:bCs/>
                <w:lang w:val="mk-MK"/>
              </w:rPr>
              <w:t>Наташа Ставрева</w:t>
            </w:r>
          </w:p>
          <w:p w14:paraId="22BF51BF" w14:textId="77777777" w:rsidR="00D27D65" w:rsidRPr="005F7740" w:rsidRDefault="005F7740" w:rsidP="00BC4E4D">
            <w:pPr>
              <w:jc w:val="center"/>
              <w:rPr>
                <w:rFonts w:cstheme="minorHAnsi"/>
                <w:b/>
                <w:bCs/>
                <w:lang w:val="mk-MK"/>
              </w:rPr>
            </w:pPr>
            <w:r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>nstavreva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ru-RU"/>
              </w:rPr>
              <w:t>@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>stomfak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>ukim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>edu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r w:rsidR="00D27D65"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>mk</w:t>
            </w:r>
          </w:p>
        </w:tc>
        <w:tc>
          <w:tcPr>
            <w:tcW w:w="7377" w:type="dxa"/>
            <w:gridSpan w:val="2"/>
          </w:tcPr>
          <w:p w14:paraId="20AFDC56" w14:textId="60FA0EAB" w:rsidR="00BC4E4D" w:rsidRPr="005F7740" w:rsidRDefault="005F7740" w:rsidP="00BC4E4D">
            <w:pPr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  <w:lang w:val="mk-MK"/>
              </w:rPr>
            </w:pPr>
            <w:r w:rsidRPr="005F7740">
              <w:rPr>
                <w:rFonts w:cstheme="minorHAnsi"/>
                <w:b/>
                <w:bCs/>
                <w:color w:val="333333"/>
                <w:shd w:val="clear" w:color="auto" w:fill="FFFFFF"/>
                <w:lang w:val="mk-MK"/>
              </w:rPr>
              <w:t xml:space="preserve">Ана Стојанова  </w:t>
            </w:r>
            <w:r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 xml:space="preserve"> anastojanova000@gmail.com</w:t>
            </w:r>
          </w:p>
          <w:p w14:paraId="15A4A1D1" w14:textId="62C07CFA" w:rsidR="00D27D65" w:rsidRPr="005F7740" w:rsidRDefault="003F021B" w:rsidP="00BC4E4D">
            <w:pPr>
              <w:jc w:val="center"/>
              <w:rPr>
                <w:rFonts w:cstheme="minorHAnsi"/>
                <w:color w:val="333333"/>
                <w:shd w:val="clear" w:color="auto" w:fill="FFFFFF"/>
                <w:lang w:val="mk-MK"/>
              </w:rPr>
            </w:pPr>
            <w:r>
              <w:rPr>
                <w:rFonts w:cstheme="minorHAnsi"/>
                <w:b/>
                <w:bCs/>
                <w:color w:val="333333"/>
                <w:shd w:val="clear" w:color="auto" w:fill="FFFFFF"/>
                <w:lang w:val="mk-MK"/>
              </w:rPr>
              <w:t xml:space="preserve">                        </w:t>
            </w:r>
            <w:r w:rsidR="005F7740" w:rsidRPr="005F7740">
              <w:rPr>
                <w:rFonts w:cstheme="minorHAnsi"/>
                <w:b/>
                <w:bCs/>
                <w:color w:val="333333"/>
                <w:shd w:val="clear" w:color="auto" w:fill="FFFFFF"/>
                <w:lang w:val="mk-MK"/>
              </w:rPr>
              <w:t>Сара Димовска</w:t>
            </w:r>
            <w:r>
              <w:rPr>
                <w:rFonts w:cstheme="minorHAnsi"/>
                <w:color w:val="333333"/>
                <w:shd w:val="clear" w:color="auto" w:fill="FFFFFF"/>
                <w:lang w:val="mk-MK"/>
              </w:rPr>
              <w:t xml:space="preserve"> </w:t>
            </w:r>
            <w:r w:rsidR="005F7740" w:rsidRPr="005F7740">
              <w:rPr>
                <w:rFonts w:cstheme="minorHAnsi"/>
                <w:color w:val="333333"/>
                <w:shd w:val="clear" w:color="auto" w:fill="FFFFFF"/>
                <w:lang w:val="mk-MK"/>
              </w:rPr>
              <w:t>sara.dimovska@students.stomfak.ukim.mk</w:t>
            </w:r>
          </w:p>
        </w:tc>
      </w:tr>
      <w:tr w:rsidR="00D27D65" w:rsidRPr="005E4B77" w14:paraId="7EE18D57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BEEAFF8" w14:textId="77777777" w:rsidR="00BC4E4D" w:rsidRPr="00A82CBF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43BBD55E" w14:textId="77777777" w:rsidTr="000E27F0">
        <w:trPr>
          <w:trHeight w:val="312"/>
        </w:trPr>
        <w:tc>
          <w:tcPr>
            <w:tcW w:w="3432" w:type="dxa"/>
          </w:tcPr>
          <w:p w14:paraId="2DF8310D" w14:textId="77777777" w:rsidR="00A24D9A" w:rsidRPr="003F021B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257E8FAC" w14:textId="77777777" w:rsidR="00A24D9A" w:rsidRPr="003F021B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035A8C0F" w14:textId="77777777" w:rsidR="00A24D9A" w:rsidRPr="003F021B" w:rsidRDefault="00BC4E4D" w:rsidP="00BC4E4D">
            <w:pPr>
              <w:jc w:val="center"/>
              <w:rPr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A24D9A" w:rsidRPr="00105326" w14:paraId="3B89908E" w14:textId="77777777" w:rsidTr="000E27F0">
        <w:trPr>
          <w:trHeight w:val="312"/>
        </w:trPr>
        <w:tc>
          <w:tcPr>
            <w:tcW w:w="14035" w:type="dxa"/>
            <w:gridSpan w:val="4"/>
          </w:tcPr>
          <w:p w14:paraId="17F560A6" w14:textId="77777777" w:rsidR="00A24D9A" w:rsidRPr="003F021B" w:rsidRDefault="00A24D9A" w:rsidP="00A24D9A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24D9A" w:rsidRPr="005E4B77" w14:paraId="47FC726E" w14:textId="77777777" w:rsidTr="00A82CBF">
        <w:trPr>
          <w:trHeight w:val="722"/>
        </w:trPr>
        <w:tc>
          <w:tcPr>
            <w:tcW w:w="3432" w:type="dxa"/>
          </w:tcPr>
          <w:p w14:paraId="277B5FAB" w14:textId="6F07C34D" w:rsidR="00A24D9A" w:rsidRPr="003F021B" w:rsidRDefault="00BC4E4D" w:rsidP="00A24D9A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mk-MK"/>
              </w:rPr>
              <w:t xml:space="preserve"> </w:t>
            </w:r>
            <w:r w:rsidR="003F021B" w:rsidRPr="003F021B">
              <w:rPr>
                <w:rFonts w:cstheme="minorHAnsi"/>
                <w:b/>
                <w:bCs/>
                <w:sz w:val="28"/>
                <w:szCs w:val="28"/>
                <w:lang w:val="mk-MK"/>
              </w:rPr>
              <w:t xml:space="preserve">КЛИНИЧКА ФИКСНА ПРОТЕТИКА </w:t>
            </w:r>
          </w:p>
        </w:tc>
        <w:tc>
          <w:tcPr>
            <w:tcW w:w="5265" w:type="dxa"/>
            <w:gridSpan w:val="2"/>
          </w:tcPr>
          <w:p w14:paraId="4311F2EB" w14:textId="42E2B52C" w:rsidR="00A24D9A" w:rsidRDefault="005F7740" w:rsidP="00A24D9A">
            <w:pPr>
              <w:rPr>
                <w:rFonts w:cstheme="minorHAnsi"/>
                <w:lang w:val="mk-MK"/>
              </w:rPr>
            </w:pPr>
            <w:r w:rsidRPr="005F7740">
              <w:rPr>
                <w:rFonts w:cstheme="minorHAnsi"/>
                <w:lang w:val="mk-MK"/>
              </w:rPr>
              <w:t>Проф. д-р В. Коруноска</w:t>
            </w:r>
            <w:r w:rsidR="003F021B">
              <w:rPr>
                <w:rFonts w:cstheme="minorHAnsi"/>
                <w:lang w:val="mk-MK"/>
              </w:rPr>
              <w:t xml:space="preserve"> Стевкоска</w:t>
            </w:r>
          </w:p>
          <w:p w14:paraId="505A1216" w14:textId="44CD82CC" w:rsidR="00115DE5" w:rsidRPr="00A82CBF" w:rsidRDefault="002D6773" w:rsidP="00A24D9A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vkorunovska@stomfak.ukim.edu.mk</w:t>
            </w:r>
          </w:p>
        </w:tc>
        <w:tc>
          <w:tcPr>
            <w:tcW w:w="5338" w:type="dxa"/>
          </w:tcPr>
          <w:p w14:paraId="2A74C75C" w14:textId="2CDACD13" w:rsidR="005F7740" w:rsidRPr="005F7740" w:rsidRDefault="005F7740" w:rsidP="005F7740">
            <w:pPr>
              <w:rPr>
                <w:rFonts w:cstheme="minorHAnsi"/>
                <w:lang w:val="mk-MK"/>
              </w:rPr>
            </w:pPr>
            <w:r w:rsidRPr="005F7740">
              <w:rPr>
                <w:rFonts w:cstheme="minorHAnsi"/>
                <w:lang w:val="mk-MK"/>
              </w:rPr>
              <w:t>Проф. д-р В. Коруноска</w:t>
            </w:r>
            <w:r w:rsidR="003F021B">
              <w:rPr>
                <w:rFonts w:cstheme="minorHAnsi"/>
                <w:lang w:val="mk-MK"/>
              </w:rPr>
              <w:t xml:space="preserve">  Стевкоска</w:t>
            </w:r>
          </w:p>
          <w:p w14:paraId="6C8BBDC7" w14:textId="1B1F9A86" w:rsidR="00A24D9A" w:rsidRPr="005F7740" w:rsidRDefault="002D6773" w:rsidP="00A24D9A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vkorunovska@stomfak.ukim.edu.mk</w:t>
            </w:r>
          </w:p>
        </w:tc>
      </w:tr>
      <w:tr w:rsidR="009F50E3" w:rsidRPr="005E4B77" w14:paraId="3E062462" w14:textId="77777777" w:rsidTr="00A25A01">
        <w:trPr>
          <w:trHeight w:val="734"/>
        </w:trPr>
        <w:tc>
          <w:tcPr>
            <w:tcW w:w="3432" w:type="dxa"/>
          </w:tcPr>
          <w:p w14:paraId="3ABEB89C" w14:textId="2B4E7F2D" w:rsidR="009F50E3" w:rsidRPr="003F021B" w:rsidRDefault="003F021B" w:rsidP="009F50E3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ОРАЛНА ХИРУРГИЈА</w:t>
            </w:r>
          </w:p>
          <w:p w14:paraId="41BCF98F" w14:textId="77777777" w:rsidR="00BC4E4D" w:rsidRPr="003F021B" w:rsidRDefault="00BC4E4D" w:rsidP="009F50E3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</w:p>
        </w:tc>
        <w:tc>
          <w:tcPr>
            <w:tcW w:w="5265" w:type="dxa"/>
            <w:gridSpan w:val="2"/>
          </w:tcPr>
          <w:p w14:paraId="09BEC855" w14:textId="77777777" w:rsidR="005F7740" w:rsidRPr="002C6A54" w:rsidRDefault="005F7740" w:rsidP="005F7740">
            <w:pPr>
              <w:rPr>
                <w:rFonts w:cstheme="minorHAnsi"/>
                <w:lang w:val="mk-MK"/>
              </w:rPr>
            </w:pPr>
            <w:r w:rsidRPr="002C6A54">
              <w:rPr>
                <w:rFonts w:cstheme="minorHAnsi"/>
                <w:lang w:val="mk-MK"/>
              </w:rPr>
              <w:t>Проф. д-р Б. Величковски</w:t>
            </w:r>
          </w:p>
          <w:p w14:paraId="77180F23" w14:textId="77777777" w:rsidR="009F50E3" w:rsidRPr="002C6A54" w:rsidRDefault="002D6773" w:rsidP="00A25A01">
            <w:pPr>
              <w:rPr>
                <w:rFonts w:cstheme="minorHAnsi"/>
                <w:lang w:val="mk-MK"/>
              </w:rPr>
            </w:pPr>
            <w:r w:rsidRPr="002C6A54">
              <w:rPr>
                <w:rFonts w:cstheme="minorHAnsi"/>
                <w:lang w:val="mk-MK"/>
              </w:rPr>
              <w:t>bvelickovski@stomfak.ukim.edu.mk</w:t>
            </w:r>
          </w:p>
        </w:tc>
        <w:tc>
          <w:tcPr>
            <w:tcW w:w="5338" w:type="dxa"/>
          </w:tcPr>
          <w:p w14:paraId="71099CA3" w14:textId="77777777" w:rsidR="005F7740" w:rsidRPr="002C6A54" w:rsidRDefault="005F7740" w:rsidP="005F7740">
            <w:pPr>
              <w:rPr>
                <w:rFonts w:cstheme="minorHAnsi"/>
                <w:lang w:val="mk-MK"/>
              </w:rPr>
            </w:pPr>
            <w:r w:rsidRPr="002C6A54">
              <w:rPr>
                <w:rFonts w:cstheme="minorHAnsi"/>
                <w:lang w:val="mk-MK"/>
              </w:rPr>
              <w:t>Проф. д-р Б. Величковски</w:t>
            </w:r>
          </w:p>
          <w:p w14:paraId="18CAFAD9" w14:textId="77777777" w:rsidR="009F50E3" w:rsidRPr="005F7740" w:rsidRDefault="002D6773" w:rsidP="00A25A01">
            <w:pPr>
              <w:rPr>
                <w:rFonts w:cstheme="minorHAnsi"/>
                <w:lang w:val="mk-MK"/>
              </w:rPr>
            </w:pPr>
            <w:r w:rsidRPr="002C6A54">
              <w:rPr>
                <w:rFonts w:cstheme="minorHAnsi"/>
                <w:lang w:val="mk-MK"/>
              </w:rPr>
              <w:t>bvelickovski@stomfak.ukim.edu.mk</w:t>
            </w:r>
          </w:p>
        </w:tc>
      </w:tr>
      <w:tr w:rsidR="009F50E3" w:rsidRPr="005E4B77" w14:paraId="420D4F95" w14:textId="77777777" w:rsidTr="00105326">
        <w:trPr>
          <w:trHeight w:val="725"/>
        </w:trPr>
        <w:tc>
          <w:tcPr>
            <w:tcW w:w="3432" w:type="dxa"/>
          </w:tcPr>
          <w:p w14:paraId="0CAE9D5E" w14:textId="0C0D95CF" w:rsidR="009F50E3" w:rsidRPr="003F021B" w:rsidRDefault="003F021B" w:rsidP="009F50E3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МАКСИЛОФАЦИЈАЛНА ХИРУРГИЈА</w:t>
            </w:r>
          </w:p>
        </w:tc>
        <w:tc>
          <w:tcPr>
            <w:tcW w:w="5265" w:type="dxa"/>
            <w:gridSpan w:val="2"/>
          </w:tcPr>
          <w:p w14:paraId="21D7E9DB" w14:textId="77777777" w:rsidR="009F50E3" w:rsidRPr="002D6773" w:rsidRDefault="005F7740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Проф. д-р А. Кирков</w:t>
            </w:r>
          </w:p>
          <w:p w14:paraId="73332DB4" w14:textId="77777777" w:rsidR="002D6773" w:rsidRPr="002D6773" w:rsidRDefault="002D6773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akirkov@stomfak.ukim.edu.mk</w:t>
            </w:r>
          </w:p>
        </w:tc>
        <w:tc>
          <w:tcPr>
            <w:tcW w:w="5338" w:type="dxa"/>
          </w:tcPr>
          <w:p w14:paraId="0D6D469C" w14:textId="77777777" w:rsidR="009F50E3" w:rsidRPr="002D6773" w:rsidRDefault="00152E67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Проф. д-р А. Кирков</w:t>
            </w:r>
          </w:p>
          <w:p w14:paraId="343A77A9" w14:textId="77777777" w:rsidR="002D6773" w:rsidRPr="002D6773" w:rsidRDefault="002D6773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a</w:t>
            </w:r>
            <w:r w:rsidR="00A25A01" w:rsidRPr="00A25A01">
              <w:rPr>
                <w:rFonts w:cstheme="minorHAnsi"/>
                <w:lang w:val="mk-MK"/>
              </w:rPr>
              <w:t>k</w:t>
            </w:r>
            <w:r w:rsidRPr="002D6773">
              <w:rPr>
                <w:rFonts w:cstheme="minorHAnsi"/>
                <w:lang w:val="mk-MK"/>
              </w:rPr>
              <w:t>irkov@stomfak.ukim.edu.mk</w:t>
            </w:r>
          </w:p>
        </w:tc>
      </w:tr>
      <w:tr w:rsidR="009F50E3" w:rsidRPr="005E4B77" w14:paraId="4D54034A" w14:textId="77777777" w:rsidTr="00105326">
        <w:trPr>
          <w:trHeight w:val="887"/>
        </w:trPr>
        <w:tc>
          <w:tcPr>
            <w:tcW w:w="3432" w:type="dxa"/>
          </w:tcPr>
          <w:p w14:paraId="13B2E205" w14:textId="68160D0E" w:rsidR="009F50E3" w:rsidRPr="003F021B" w:rsidRDefault="003F021B" w:rsidP="009F50E3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КЛИНИЧКА ЕНДОДОНЦИЈА</w:t>
            </w:r>
          </w:p>
        </w:tc>
        <w:tc>
          <w:tcPr>
            <w:tcW w:w="5265" w:type="dxa"/>
            <w:gridSpan w:val="2"/>
          </w:tcPr>
          <w:p w14:paraId="509599F4" w14:textId="77777777" w:rsidR="009F50E3" w:rsidRPr="0053253C" w:rsidRDefault="005F7740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 xml:space="preserve">Проф. д-р С. </w:t>
            </w:r>
            <w:r w:rsidR="002D6773" w:rsidRPr="002D6773">
              <w:rPr>
                <w:rFonts w:cstheme="minorHAnsi"/>
                <w:lang w:val="mk-MK"/>
              </w:rPr>
              <w:t>Апостолска</w:t>
            </w:r>
          </w:p>
          <w:p w14:paraId="16401211" w14:textId="77777777" w:rsidR="002D6773" w:rsidRPr="002D6773" w:rsidRDefault="002D6773" w:rsidP="009F50E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sapostolska@stomfak.ukim.edu.mk</w:t>
            </w:r>
          </w:p>
        </w:tc>
        <w:tc>
          <w:tcPr>
            <w:tcW w:w="5338" w:type="dxa"/>
          </w:tcPr>
          <w:p w14:paraId="3301C349" w14:textId="77777777" w:rsidR="002D6773" w:rsidRPr="002D6773" w:rsidRDefault="005F7740" w:rsidP="002D677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 xml:space="preserve">Проф. д-р </w:t>
            </w:r>
            <w:r w:rsidR="00152E67" w:rsidRPr="002D6773">
              <w:rPr>
                <w:rFonts w:cstheme="minorHAnsi"/>
                <w:lang w:val="mk-MK"/>
              </w:rPr>
              <w:t>В. Ренџова</w:t>
            </w:r>
            <w:r w:rsidR="002D6773" w:rsidRPr="002D6773">
              <w:rPr>
                <w:rFonts w:cstheme="minorHAnsi"/>
                <w:lang w:val="mk-MK"/>
              </w:rPr>
              <w:t xml:space="preserve"> </w:t>
            </w:r>
          </w:p>
          <w:p w14:paraId="65AD8855" w14:textId="77777777" w:rsidR="002D6773" w:rsidRPr="002D6773" w:rsidRDefault="002D6773" w:rsidP="002D6773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color w:val="333333"/>
                <w:lang w:val="mk-MK"/>
              </w:rPr>
              <w:t>vrenzova@stomfak.ukim.edu.mk</w:t>
            </w:r>
          </w:p>
        </w:tc>
      </w:tr>
      <w:tr w:rsidR="00152E67" w:rsidRPr="005E4B77" w14:paraId="2FCC9B87" w14:textId="77777777" w:rsidTr="00105326">
        <w:trPr>
          <w:trHeight w:val="833"/>
        </w:trPr>
        <w:tc>
          <w:tcPr>
            <w:tcW w:w="3432" w:type="dxa"/>
          </w:tcPr>
          <w:p w14:paraId="2B0F02A1" w14:textId="5DBDE5D9" w:rsidR="00152E67" w:rsidRPr="003F021B" w:rsidRDefault="003F021B" w:rsidP="00152E67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ДЕТСКА И ПРЕВЕНТИВНА СТОМАТОЛОГИЈА</w:t>
            </w:r>
          </w:p>
        </w:tc>
        <w:tc>
          <w:tcPr>
            <w:tcW w:w="5265" w:type="dxa"/>
            <w:gridSpan w:val="2"/>
          </w:tcPr>
          <w:p w14:paraId="79E49EAB" w14:textId="77777777" w:rsidR="00152E67" w:rsidRDefault="00152E67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Е. Ѓеоргиевска</w:t>
            </w:r>
          </w:p>
          <w:p w14:paraId="52A81190" w14:textId="77777777" w:rsidR="002D6773" w:rsidRPr="002D6773" w:rsidRDefault="002D6773" w:rsidP="00152E67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egjorgievska@stomfak.ukim.edu.mk</w:t>
            </w:r>
          </w:p>
        </w:tc>
        <w:tc>
          <w:tcPr>
            <w:tcW w:w="5338" w:type="dxa"/>
          </w:tcPr>
          <w:p w14:paraId="14B69C81" w14:textId="77777777" w:rsidR="00152E67" w:rsidRDefault="00152E67" w:rsidP="002D6773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Е. Ѓеоргиевска</w:t>
            </w:r>
          </w:p>
          <w:p w14:paraId="3C9EB683" w14:textId="77777777" w:rsidR="002D6773" w:rsidRPr="005F7740" w:rsidRDefault="002D6773" w:rsidP="002D6773">
            <w:pPr>
              <w:rPr>
                <w:rFonts w:cstheme="minorHAnsi"/>
                <w:color w:val="333333"/>
                <w:lang w:val="mk-MK"/>
              </w:rPr>
            </w:pPr>
            <w:r w:rsidRPr="002D6773">
              <w:rPr>
                <w:rFonts w:cstheme="minorHAnsi"/>
                <w:color w:val="333333"/>
                <w:lang w:val="mk-MK"/>
              </w:rPr>
              <w:t>egjorgievska@stomfak.ukim.edu.mk</w:t>
            </w:r>
          </w:p>
        </w:tc>
      </w:tr>
      <w:tr w:rsidR="00152E67" w:rsidRPr="005E4B77" w14:paraId="67E2684F" w14:textId="77777777" w:rsidTr="002D6773">
        <w:trPr>
          <w:trHeight w:val="837"/>
        </w:trPr>
        <w:tc>
          <w:tcPr>
            <w:tcW w:w="3432" w:type="dxa"/>
          </w:tcPr>
          <w:p w14:paraId="57775F03" w14:textId="62B8F1DD" w:rsidR="00152E67" w:rsidRPr="003F021B" w:rsidRDefault="003F021B" w:rsidP="00152E67">
            <w:pPr>
              <w:rPr>
                <w:rFonts w:cstheme="minorHAnsi"/>
                <w:b/>
                <w:bCs/>
                <w:sz w:val="28"/>
                <w:szCs w:val="28"/>
                <w:lang w:val="ru-RU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ru-RU"/>
              </w:rPr>
              <w:t>КЛИНИЧКА ПАРОДОНТОЛОГИЈА</w:t>
            </w:r>
          </w:p>
        </w:tc>
        <w:tc>
          <w:tcPr>
            <w:tcW w:w="5265" w:type="dxa"/>
            <w:gridSpan w:val="2"/>
          </w:tcPr>
          <w:p w14:paraId="1984CF2F" w14:textId="24F6BE5C" w:rsidR="00152E67" w:rsidRPr="00A82CBF" w:rsidRDefault="00152E67" w:rsidP="00152E67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mk-MK"/>
              </w:rPr>
              <w:t xml:space="preserve">Проф. д-р </w:t>
            </w:r>
            <w:r w:rsidR="0053253C">
              <w:rPr>
                <w:rFonts w:cstheme="minorHAnsi"/>
              </w:rPr>
              <w:t>A</w:t>
            </w:r>
            <w:r w:rsidR="0053253C" w:rsidRPr="0053253C">
              <w:rPr>
                <w:rFonts w:cstheme="minorHAnsi"/>
                <w:lang w:val="ru-RU"/>
              </w:rPr>
              <w:t xml:space="preserve">. </w:t>
            </w:r>
            <w:r w:rsidR="0053253C">
              <w:rPr>
                <w:rFonts w:cstheme="minorHAnsi"/>
                <w:lang w:val="mk-MK"/>
              </w:rPr>
              <w:t>Атанасовска</w:t>
            </w:r>
            <w:r w:rsidR="003F021B">
              <w:rPr>
                <w:rFonts w:cstheme="minorHAnsi"/>
                <w:lang w:val="mk-MK"/>
              </w:rPr>
              <w:t xml:space="preserve"> Стојановска</w:t>
            </w:r>
          </w:p>
          <w:p w14:paraId="170CF06E" w14:textId="77777777" w:rsidR="002D6773" w:rsidRPr="002D6773" w:rsidRDefault="0053253C" w:rsidP="00152E67">
            <w:pPr>
              <w:rPr>
                <w:rFonts w:cstheme="minorHAnsi"/>
                <w:lang w:val="ru-RU"/>
              </w:rPr>
            </w:pPr>
            <w:r w:rsidRPr="0053253C">
              <w:rPr>
                <w:rFonts w:cstheme="minorHAnsi"/>
                <w:lang w:val="ru-RU"/>
              </w:rPr>
              <w:t>aatanasovska@stomfak.ukim.edu.mk</w:t>
            </w:r>
          </w:p>
        </w:tc>
        <w:tc>
          <w:tcPr>
            <w:tcW w:w="5338" w:type="dxa"/>
          </w:tcPr>
          <w:p w14:paraId="667061D5" w14:textId="77777777" w:rsidR="00152E67" w:rsidRPr="0053253C" w:rsidRDefault="00152E67" w:rsidP="00152E67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mk-MK"/>
              </w:rPr>
              <w:t>Проф. д-р М. Пандилов</w:t>
            </w:r>
            <w:r w:rsidR="002D6773">
              <w:rPr>
                <w:rFonts w:cstheme="minorHAnsi"/>
              </w:rPr>
              <w:t>a</w:t>
            </w:r>
          </w:p>
          <w:p w14:paraId="0066193A" w14:textId="77777777" w:rsidR="002D6773" w:rsidRPr="002D6773" w:rsidRDefault="002D6773" w:rsidP="00152E67">
            <w:pPr>
              <w:rPr>
                <w:rFonts w:cstheme="minorHAnsi"/>
                <w:lang w:val="ru-RU"/>
              </w:rPr>
            </w:pPr>
            <w:r w:rsidRPr="002D6773">
              <w:rPr>
                <w:rFonts w:cstheme="minorHAnsi"/>
                <w:lang w:val="ru-RU"/>
              </w:rPr>
              <w:t>mpandilova@stomfak.ukim.edu.mk</w:t>
            </w:r>
          </w:p>
        </w:tc>
      </w:tr>
      <w:tr w:rsidR="00152E67" w:rsidRPr="005E4B77" w14:paraId="5EFE4455" w14:textId="77777777" w:rsidTr="002C6A54">
        <w:trPr>
          <w:trHeight w:val="702"/>
        </w:trPr>
        <w:tc>
          <w:tcPr>
            <w:tcW w:w="3432" w:type="dxa"/>
          </w:tcPr>
          <w:p w14:paraId="73C89F46" w14:textId="2C0433C9" w:rsidR="00152E67" w:rsidRPr="003F021B" w:rsidRDefault="003F021B" w:rsidP="00152E67">
            <w:pPr>
              <w:rPr>
                <w:rFonts w:cstheme="minorHAnsi"/>
                <w:b/>
                <w:bCs/>
                <w:sz w:val="28"/>
                <w:szCs w:val="28"/>
                <w:lang w:val="ru-RU"/>
              </w:rPr>
            </w:pPr>
            <w:r w:rsidRPr="003F021B">
              <w:rPr>
                <w:rFonts w:cstheme="minorHAnsi"/>
                <w:b/>
                <w:bCs/>
                <w:sz w:val="28"/>
                <w:szCs w:val="28"/>
                <w:lang w:val="ru-RU"/>
              </w:rPr>
              <w:t>ОРТОДОНЦИЈА</w:t>
            </w:r>
          </w:p>
        </w:tc>
        <w:tc>
          <w:tcPr>
            <w:tcW w:w="5265" w:type="dxa"/>
            <w:gridSpan w:val="2"/>
          </w:tcPr>
          <w:p w14:paraId="72934354" w14:textId="77777777" w:rsidR="00152E67" w:rsidRDefault="00152E67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Л. Кануркова</w:t>
            </w:r>
          </w:p>
          <w:p w14:paraId="168AD3F2" w14:textId="77777777" w:rsidR="002D6773" w:rsidRPr="005F7740" w:rsidRDefault="002D6773" w:rsidP="00152E67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lkanurkova@stomfak.ukim.edu.mk</w:t>
            </w:r>
          </w:p>
        </w:tc>
        <w:tc>
          <w:tcPr>
            <w:tcW w:w="5338" w:type="dxa"/>
          </w:tcPr>
          <w:p w14:paraId="66F1AA14" w14:textId="77777777" w:rsidR="00152E67" w:rsidRDefault="00152E67" w:rsidP="00152E67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 д-р Л. Кануркова</w:t>
            </w:r>
          </w:p>
          <w:p w14:paraId="60169FD3" w14:textId="77777777" w:rsidR="002D6773" w:rsidRPr="005F7740" w:rsidRDefault="002D6773" w:rsidP="00152E67">
            <w:pPr>
              <w:rPr>
                <w:rFonts w:cstheme="minorHAnsi"/>
                <w:lang w:val="mk-MK"/>
              </w:rPr>
            </w:pPr>
            <w:r w:rsidRPr="002D6773">
              <w:rPr>
                <w:rFonts w:cstheme="minorHAnsi"/>
                <w:lang w:val="mk-MK"/>
              </w:rPr>
              <w:t>lkanurkova@stomfak.ukim.edu.mk</w:t>
            </w:r>
          </w:p>
        </w:tc>
      </w:tr>
    </w:tbl>
    <w:p w14:paraId="1F60A5AC" w14:textId="77777777" w:rsidR="002F13E0" w:rsidRPr="00A82CBF" w:rsidRDefault="002F13E0">
      <w:pPr>
        <w:rPr>
          <w:sz w:val="28"/>
          <w:szCs w:val="28"/>
          <w:lang w:val="mk-MK"/>
        </w:rPr>
      </w:pPr>
    </w:p>
    <w:sectPr w:rsidR="002F13E0" w:rsidRPr="00A82CBF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E27F0"/>
    <w:rsid w:val="00105326"/>
    <w:rsid w:val="00115DE5"/>
    <w:rsid w:val="00117BE8"/>
    <w:rsid w:val="001315C9"/>
    <w:rsid w:val="00152E67"/>
    <w:rsid w:val="00173B29"/>
    <w:rsid w:val="00190FEE"/>
    <w:rsid w:val="001D04B9"/>
    <w:rsid w:val="0027618E"/>
    <w:rsid w:val="002C6A54"/>
    <w:rsid w:val="002D6773"/>
    <w:rsid w:val="002F13E0"/>
    <w:rsid w:val="003F021B"/>
    <w:rsid w:val="003F1A24"/>
    <w:rsid w:val="004607EF"/>
    <w:rsid w:val="004A7858"/>
    <w:rsid w:val="004E3AF9"/>
    <w:rsid w:val="0053253C"/>
    <w:rsid w:val="005B617C"/>
    <w:rsid w:val="005E4B77"/>
    <w:rsid w:val="005F7740"/>
    <w:rsid w:val="00946D5C"/>
    <w:rsid w:val="009F50E3"/>
    <w:rsid w:val="00A24D9A"/>
    <w:rsid w:val="00A25A01"/>
    <w:rsid w:val="00A42185"/>
    <w:rsid w:val="00A4426A"/>
    <w:rsid w:val="00A82CBF"/>
    <w:rsid w:val="00A90D77"/>
    <w:rsid w:val="00AA5483"/>
    <w:rsid w:val="00BC4E4D"/>
    <w:rsid w:val="00CF4022"/>
    <w:rsid w:val="00CF7172"/>
    <w:rsid w:val="00D27D65"/>
    <w:rsid w:val="00D674CB"/>
    <w:rsid w:val="00E345EC"/>
    <w:rsid w:val="00E53483"/>
    <w:rsid w:val="00E546AC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E71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4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4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zana Pesevska</dc:creator>
  <cp:lastModifiedBy>DELL</cp:lastModifiedBy>
  <cp:revision>2</cp:revision>
  <dcterms:created xsi:type="dcterms:W3CDTF">2023-03-09T17:33:00Z</dcterms:created>
  <dcterms:modified xsi:type="dcterms:W3CDTF">2023-03-09T17:33:00Z</dcterms:modified>
</cp:coreProperties>
</file>